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09A88" w14:textId="77777777" w:rsidR="008B27BD" w:rsidRPr="008B27BD" w:rsidRDefault="008B27BD" w:rsidP="008B27BD">
      <w:pPr>
        <w:rPr>
          <w:b/>
          <w:bCs/>
          <w:sz w:val="28"/>
          <w:szCs w:val="28"/>
          <w:u w:val="single"/>
        </w:rPr>
      </w:pPr>
      <w:r w:rsidRPr="008B27BD">
        <w:rPr>
          <w:b/>
          <w:bCs/>
          <w:sz w:val="28"/>
          <w:szCs w:val="28"/>
          <w:u w:val="single"/>
        </w:rPr>
        <w:t>Converting 35 to Binary (Base 2):</w:t>
      </w:r>
    </w:p>
    <w:p w14:paraId="50353171" w14:textId="77777777" w:rsidR="008B27BD" w:rsidRPr="008B27BD" w:rsidRDefault="008B27BD" w:rsidP="008B27BD">
      <w:pPr>
        <w:numPr>
          <w:ilvl w:val="0"/>
          <w:numId w:val="1"/>
        </w:numPr>
      </w:pPr>
      <w:r w:rsidRPr="008B27BD">
        <w:rPr>
          <w:b/>
          <w:bCs/>
        </w:rPr>
        <w:t>Lay out empty slots for the number 35</w:t>
      </w:r>
      <w:r w:rsidRPr="008B27BD">
        <w:t xml:space="preserve"> (starting from the highest power of 2 that's less than or equal to 35):</w:t>
      </w:r>
    </w:p>
    <w:p w14:paraId="5A2ACA68" w14:textId="25844CC4" w:rsidR="008B27BD" w:rsidRDefault="008B27BD" w:rsidP="008B27BD">
      <w:pPr>
        <w:pStyle w:val="ListParagraph"/>
      </w:pPr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36A3EB52" w14:textId="49BEEB08" w:rsidR="008B27BD" w:rsidRDefault="008B27BD" w:rsidP="008B27BD">
      <w:pPr>
        <w:pStyle w:val="ListParagraph"/>
      </w:pPr>
      <w:r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6A2EE12F" w14:textId="77777777" w:rsidR="008B27BD" w:rsidRPr="008B27BD" w:rsidRDefault="008B27BD" w:rsidP="008B27BD">
      <w:pPr>
        <w:numPr>
          <w:ilvl w:val="0"/>
          <w:numId w:val="2"/>
        </w:numPr>
      </w:pPr>
      <w:r w:rsidRPr="008B27BD">
        <w:rPr>
          <w:b/>
          <w:bCs/>
        </w:rPr>
        <w:t>Begin the conversion</w:t>
      </w:r>
      <w:r w:rsidRPr="008B27BD">
        <w:t>:</w:t>
      </w:r>
    </w:p>
    <w:p w14:paraId="2381B4CC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35 ≥ 32? Yes. Subtract 32 from 35. Remaining: 3. Place a 1 in the 32's slot. 1 _ _ _ _ _</w:t>
      </w:r>
    </w:p>
    <w:p w14:paraId="4201BF17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3 ≥ 16? No. Place a 0 in the 16's slot. 1 0 _ _ _ _</w:t>
      </w:r>
    </w:p>
    <w:p w14:paraId="580CAC0C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3 ≥ 8? No. Place a 0 in the 8's slot. 1 0 0 _ _ _</w:t>
      </w:r>
    </w:p>
    <w:p w14:paraId="79312844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3 ≥ 4? No. Place a 0 in the 4's slot. 1 0 0 0 _ _</w:t>
      </w:r>
    </w:p>
    <w:p w14:paraId="6DE2A5B9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3 ≥ 2? Yes. Subtract 2 from 3. Remaining: 1. Place a 1 in the 2's slot. 1 0 0 0 1 _</w:t>
      </w:r>
    </w:p>
    <w:p w14:paraId="2AFC8F23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1 ≥ 1? Yes. Subtract 1 from 1. Remaining: 0. Place a 1 in the 1's slot. 1 0 0 0 1 1</w:t>
      </w:r>
    </w:p>
    <w:p w14:paraId="360BFEF8" w14:textId="77777777" w:rsidR="008B27BD" w:rsidRPr="008B27BD" w:rsidRDefault="008B27BD" w:rsidP="008B27BD">
      <w:r w:rsidRPr="008B27BD">
        <w:t>The binary representation of 35 using this method is: 100011.</w:t>
      </w:r>
    </w:p>
    <w:p w14:paraId="05412DFD" w14:textId="77777777" w:rsidR="008B27BD" w:rsidRPr="008B27BD" w:rsidRDefault="00537B48" w:rsidP="008B27BD">
      <w:r>
        <w:pict w14:anchorId="6AF96E76">
          <v:rect id="_x0000_i1025" style="width:0;height:0" o:hralign="center" o:hrstd="t" o:hrnoshade="t" o:hr="t" fillcolor="#d1d5db" stroked="f"/>
        </w:pict>
      </w:r>
    </w:p>
    <w:p w14:paraId="308DF7BC" w14:textId="77777777" w:rsidR="008B27BD" w:rsidRPr="008B27BD" w:rsidRDefault="008B27BD" w:rsidP="008B27BD">
      <w:pPr>
        <w:rPr>
          <w:b/>
          <w:bCs/>
          <w:sz w:val="28"/>
          <w:szCs w:val="28"/>
          <w:u w:val="single"/>
        </w:rPr>
      </w:pPr>
      <w:r w:rsidRPr="008B27BD">
        <w:rPr>
          <w:b/>
          <w:bCs/>
          <w:sz w:val="28"/>
          <w:szCs w:val="28"/>
          <w:u w:val="single"/>
        </w:rPr>
        <w:t>Converting 35 to Decimal (Base 10):</w:t>
      </w:r>
    </w:p>
    <w:p w14:paraId="5165C34F" w14:textId="77777777" w:rsidR="008B27BD" w:rsidRPr="008B27BD" w:rsidRDefault="008B27BD" w:rsidP="008B27BD">
      <w:r w:rsidRPr="008B27BD">
        <w:t>As stated before, since 35 is already in decimal form, there is no need to perform any calculations. The decimal representation of 35 is simply 35.</w:t>
      </w:r>
    </w:p>
    <w:p w14:paraId="480289A3" w14:textId="77777777" w:rsidR="008B27BD" w:rsidRPr="008B27BD" w:rsidRDefault="00537B48" w:rsidP="008B27BD">
      <w:r>
        <w:pict w14:anchorId="7E0F8F7D">
          <v:rect id="_x0000_i1026" style="width:0;height:0" o:hralign="center" o:hrstd="t" o:hrnoshade="t" o:hr="t" fillcolor="#d1d5db" stroked="f"/>
        </w:pict>
      </w:r>
    </w:p>
    <w:p w14:paraId="2467072F" w14:textId="77777777" w:rsidR="008B27BD" w:rsidRPr="008B27BD" w:rsidRDefault="008B27BD" w:rsidP="008B27BD">
      <w:pPr>
        <w:rPr>
          <w:b/>
          <w:bCs/>
          <w:sz w:val="28"/>
          <w:szCs w:val="28"/>
          <w:u w:val="single"/>
        </w:rPr>
      </w:pPr>
      <w:r w:rsidRPr="008B27BD">
        <w:rPr>
          <w:b/>
          <w:bCs/>
          <w:sz w:val="28"/>
          <w:szCs w:val="28"/>
          <w:u w:val="single"/>
        </w:rPr>
        <w:t>Converting 35 to Hexadecimal (Base 16):</w:t>
      </w:r>
    </w:p>
    <w:p w14:paraId="1F8B6F2B" w14:textId="76751D8A" w:rsidR="008B27BD" w:rsidRDefault="008B27BD" w:rsidP="008B27BD">
      <w:pPr>
        <w:numPr>
          <w:ilvl w:val="0"/>
          <w:numId w:val="3"/>
        </w:numPr>
      </w:pPr>
      <w:r w:rsidRPr="008B27BD">
        <w:rPr>
          <w:b/>
          <w:bCs/>
        </w:rPr>
        <w:t>Lay out empty slots for the number 35</w:t>
      </w:r>
      <w:r w:rsidRPr="008B27BD">
        <w:t>:</w:t>
      </w:r>
    </w:p>
    <w:p w14:paraId="0D9B7D34" w14:textId="252DAC27" w:rsidR="008B27BD" w:rsidRDefault="008B27BD" w:rsidP="008B27BD">
      <w:pPr>
        <w:pStyle w:val="ListParagraph"/>
      </w:pPr>
      <w:r>
        <w:t>_</w:t>
      </w:r>
      <w:r>
        <w:tab/>
        <w:t>_</w:t>
      </w:r>
    </w:p>
    <w:p w14:paraId="05FB1D30" w14:textId="50010F5A" w:rsidR="008B27BD" w:rsidRPr="008B27BD" w:rsidRDefault="008B27BD" w:rsidP="008B27BD">
      <w:pPr>
        <w:pStyle w:val="ListParagraph"/>
      </w:pPr>
      <w:r>
        <w:t>16</w:t>
      </w:r>
      <w:r>
        <w:tab/>
        <w:t>1</w:t>
      </w:r>
    </w:p>
    <w:p w14:paraId="433476F9" w14:textId="77777777" w:rsidR="008B27BD" w:rsidRPr="008B27BD" w:rsidRDefault="008B27BD" w:rsidP="008B27BD">
      <w:pPr>
        <w:numPr>
          <w:ilvl w:val="0"/>
          <w:numId w:val="3"/>
        </w:numPr>
      </w:pPr>
      <w:r w:rsidRPr="008B27BD">
        <w:rPr>
          <w:b/>
          <w:bCs/>
        </w:rPr>
        <w:t>Begin the conversion</w:t>
      </w:r>
      <w:r w:rsidRPr="008B27BD">
        <w:t>:</w:t>
      </w:r>
    </w:p>
    <w:p w14:paraId="4EC50AB1" w14:textId="114D1B23" w:rsidR="008B27BD" w:rsidRPr="008B27BD" w:rsidRDefault="008B27BD" w:rsidP="008B27BD">
      <w:pPr>
        <w:numPr>
          <w:ilvl w:val="1"/>
          <w:numId w:val="3"/>
        </w:numPr>
      </w:pPr>
      <w:r w:rsidRPr="008B27BD">
        <w:t>Is 35 ≥ 16? Yes. Determine how many 16s are in 35. Since 2×16=32 and 32≤35, subtract 32 from 35. Remaining: 3. Place a 2 in the 16's slot. 2 _</w:t>
      </w:r>
    </w:p>
    <w:p w14:paraId="78381924" w14:textId="77777777" w:rsidR="008B27BD" w:rsidRPr="008B27BD" w:rsidRDefault="008B27BD" w:rsidP="008B27BD">
      <w:pPr>
        <w:numPr>
          <w:ilvl w:val="1"/>
          <w:numId w:val="3"/>
        </w:numPr>
      </w:pPr>
      <w:r w:rsidRPr="008B27BD">
        <w:t>For 3, it translates directly to '3' in hexadecimal. Place a 3 in the 1's slot. 2 3</w:t>
      </w:r>
    </w:p>
    <w:p w14:paraId="1B29690D" w14:textId="77777777" w:rsidR="008B27BD" w:rsidRPr="008B27BD" w:rsidRDefault="008B27BD" w:rsidP="008B27BD">
      <w:r w:rsidRPr="008B27BD">
        <w:t>The hexadecimal representation of 35 using this method is: 23.</w:t>
      </w:r>
    </w:p>
    <w:p w14:paraId="61BE3A5B" w14:textId="56FFCB03" w:rsidR="006E6DEB" w:rsidRPr="006E6DEB" w:rsidRDefault="006E6DEB" w:rsidP="006E6DEB"/>
    <w:sectPr w:rsidR="006E6DEB" w:rsidRPr="006E6D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D7F91"/>
    <w:multiLevelType w:val="multilevel"/>
    <w:tmpl w:val="5B40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A902E2"/>
    <w:multiLevelType w:val="multilevel"/>
    <w:tmpl w:val="7938E40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CB76C5"/>
    <w:multiLevelType w:val="multilevel"/>
    <w:tmpl w:val="6242D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C2NDIxMTc3trRQ0lEKTi0uzszPAykwrAUAN/X7cCwAAAA="/>
  </w:docVars>
  <w:rsids>
    <w:rsidRoot w:val="003A318B"/>
    <w:rsid w:val="003A318B"/>
    <w:rsid w:val="00537B48"/>
    <w:rsid w:val="006E6DEB"/>
    <w:rsid w:val="008B27BD"/>
    <w:rsid w:val="00D4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2CC603"/>
  <w15:chartTrackingRefBased/>
  <w15:docId w15:val="{A279C143-74BD-429E-8741-2AD0F394D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7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2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9</Words>
  <Characters>981</Characters>
  <Application>Microsoft Office Word</Application>
  <DocSecurity>0</DocSecurity>
  <Lines>26</Lines>
  <Paragraphs>27</Paragraphs>
  <ScaleCrop>false</ScaleCrop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4</cp:revision>
  <dcterms:created xsi:type="dcterms:W3CDTF">2023-04-08T15:13:00Z</dcterms:created>
  <dcterms:modified xsi:type="dcterms:W3CDTF">2024-09-2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153abfc1768e3923e6adf706b7bb510793cf3661faa64c4d27330fd3cf904b</vt:lpwstr>
  </property>
</Properties>
</file>